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3E586E04" w14:textId="1B658F51" w:rsidR="00257484" w:rsidRPr="00092DBE" w:rsidRDefault="00257484" w:rsidP="008D6D55">
      <w:pPr>
        <w:spacing w:line="360" w:lineRule="auto"/>
        <w:jc w:val="center"/>
        <w:rPr>
          <w:b/>
          <w:bCs/>
          <w:sz w:val="40"/>
          <w:szCs w:val="40"/>
        </w:rPr>
      </w:pPr>
      <w:bookmarkStart w:id="0" w:name="_Hlk88487864"/>
      <w:r w:rsidRPr="00092DBE">
        <w:rPr>
          <w:b/>
          <w:bCs/>
          <w:sz w:val="40"/>
          <w:szCs w:val="40"/>
        </w:rPr>
        <w:t>Operating System Lab</w:t>
      </w:r>
    </w:p>
    <w:p w14:paraId="3B1066AC" w14:textId="73EE4FF2" w:rsidR="00257484" w:rsidRPr="00092DBE" w:rsidRDefault="00C64DC8" w:rsidP="008D6D55">
      <w:pPr>
        <w:spacing w:line="360" w:lineRule="auto"/>
        <w:jc w:val="center"/>
        <w:rPr>
          <w:b/>
          <w:bCs/>
          <w:sz w:val="40"/>
          <w:szCs w:val="40"/>
        </w:rPr>
      </w:pPr>
      <w:r>
        <w:rPr>
          <w:b/>
          <w:bCs/>
          <w:sz w:val="40"/>
          <w:szCs w:val="40"/>
        </w:rPr>
        <w:t>Fall</w:t>
      </w:r>
      <w:r w:rsidR="00257484" w:rsidRPr="00092DBE">
        <w:rPr>
          <w:b/>
          <w:bCs/>
          <w:sz w:val="40"/>
          <w:szCs w:val="40"/>
        </w:rPr>
        <w:t xml:space="preserve"> 202</w:t>
      </w:r>
      <w:r w:rsidR="001A4EB4">
        <w:rPr>
          <w:b/>
          <w:bCs/>
          <w:sz w:val="40"/>
          <w:szCs w:val="40"/>
        </w:rPr>
        <w:t>4</w:t>
      </w:r>
    </w:p>
    <w:p w14:paraId="7F3F9D9C" w14:textId="2B6DCF03" w:rsidR="00257484" w:rsidRPr="00092DBE" w:rsidRDefault="00257484" w:rsidP="00257484">
      <w:pPr>
        <w:spacing w:line="360" w:lineRule="auto"/>
        <w:jc w:val="center"/>
        <w:rPr>
          <w:b/>
          <w:bCs/>
          <w:sz w:val="40"/>
          <w:szCs w:val="40"/>
        </w:rPr>
      </w:pPr>
      <w:r w:rsidRPr="00092DBE">
        <w:rPr>
          <w:b/>
          <w:bCs/>
          <w:sz w:val="40"/>
          <w:szCs w:val="40"/>
        </w:rPr>
        <w:t>Lab</w:t>
      </w:r>
      <w:r w:rsidR="00260212">
        <w:rPr>
          <w:b/>
          <w:bCs/>
          <w:sz w:val="40"/>
          <w:szCs w:val="40"/>
        </w:rPr>
        <w:t xml:space="preserve"> 03</w:t>
      </w:r>
      <w:r w:rsidRPr="00092DBE">
        <w:rPr>
          <w:b/>
          <w:bCs/>
          <w:sz w:val="40"/>
          <w:szCs w:val="40"/>
        </w:rPr>
        <w:t xml:space="preserve"> </w:t>
      </w:r>
      <w:r w:rsidR="003E2B0A">
        <w:rPr>
          <w:b/>
          <w:bCs/>
          <w:sz w:val="40"/>
          <w:szCs w:val="40"/>
        </w:rPr>
        <w:t>Task</w:t>
      </w:r>
    </w:p>
    <w:p w14:paraId="133C238D" w14:textId="77777777" w:rsidR="00A15570" w:rsidRPr="009E4E94" w:rsidRDefault="00A15570" w:rsidP="00A15570">
      <w:pPr>
        <w:pStyle w:val="Header"/>
        <w:tabs>
          <w:tab w:val="left" w:pos="720"/>
        </w:tabs>
        <w:ind w:left="-270"/>
        <w:jc w:val="center"/>
        <w:rPr>
          <w:rFonts w:ascii="Georgia" w:hAnsi="Georgia"/>
          <w:b/>
          <w:sz w:val="28"/>
        </w:rPr>
      </w:pPr>
    </w:p>
    <w:p w14:paraId="621E757F" w14:textId="77777777" w:rsidR="00257484" w:rsidRPr="00092DBE" w:rsidRDefault="00257484" w:rsidP="00257484">
      <w:pPr>
        <w:pStyle w:val="Header"/>
        <w:tabs>
          <w:tab w:val="clear" w:pos="4320"/>
          <w:tab w:val="clear" w:pos="8640"/>
        </w:tabs>
        <w:spacing w:line="360" w:lineRule="auto"/>
        <w:jc w:val="center"/>
        <w:rPr>
          <w:b/>
          <w:color w:val="000000"/>
          <w:sz w:val="32"/>
          <w:szCs w:val="32"/>
          <w:u w:val="single"/>
        </w:rPr>
      </w:pPr>
      <w:r w:rsidRPr="00092DBE">
        <w:rPr>
          <w:b/>
          <w:noProof/>
          <w:color w:val="000000"/>
          <w:sz w:val="32"/>
          <w:szCs w:val="32"/>
          <w:u w:val="single"/>
          <w:lang w:eastAsia="en-US"/>
        </w:rPr>
        <w:drawing>
          <wp:inline distT="0" distB="0" distL="0" distR="0" wp14:anchorId="64DB66A3" wp14:editId="2C88E6FB">
            <wp:extent cx="1713230" cy="1713230"/>
            <wp:effectExtent l="0" t="0" r="1270" b="127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713230" cy="171323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0F188EE" w14:textId="35BA1FDF" w:rsidR="008D6D55" w:rsidRPr="0073785E" w:rsidRDefault="008D6D55" w:rsidP="00257484">
      <w:pPr>
        <w:pStyle w:val="Header"/>
        <w:tabs>
          <w:tab w:val="clear" w:pos="4320"/>
          <w:tab w:val="clear" w:pos="8640"/>
        </w:tabs>
        <w:spacing w:line="360" w:lineRule="auto"/>
        <w:jc w:val="center"/>
        <w:rPr>
          <w:b/>
          <w:color w:val="000000"/>
          <w:sz w:val="28"/>
          <w:szCs w:val="28"/>
        </w:rPr>
      </w:pPr>
      <w:r w:rsidRPr="0073785E">
        <w:rPr>
          <w:b/>
          <w:color w:val="000000"/>
          <w:sz w:val="28"/>
          <w:szCs w:val="28"/>
        </w:rPr>
        <w:t>Alishba Waqar</w:t>
      </w:r>
    </w:p>
    <w:p w14:paraId="0F1CEA45" w14:textId="5CD0C373" w:rsidR="008D6D55" w:rsidRPr="0073785E" w:rsidRDefault="008D6D55" w:rsidP="00257484">
      <w:pPr>
        <w:pStyle w:val="Header"/>
        <w:tabs>
          <w:tab w:val="clear" w:pos="4320"/>
          <w:tab w:val="clear" w:pos="8640"/>
        </w:tabs>
        <w:spacing w:line="360" w:lineRule="auto"/>
        <w:jc w:val="center"/>
        <w:rPr>
          <w:b/>
          <w:color w:val="000000"/>
          <w:sz w:val="28"/>
          <w:szCs w:val="28"/>
        </w:rPr>
      </w:pPr>
      <w:r w:rsidRPr="0073785E">
        <w:rPr>
          <w:b/>
          <w:color w:val="000000"/>
          <w:sz w:val="28"/>
          <w:szCs w:val="28"/>
        </w:rPr>
        <w:t>46997</w:t>
      </w:r>
    </w:p>
    <w:p w14:paraId="6C3A9D21" w14:textId="108BF1FF" w:rsidR="008D6D55" w:rsidRPr="0073785E" w:rsidRDefault="008D6D55" w:rsidP="00257484">
      <w:pPr>
        <w:pStyle w:val="Header"/>
        <w:tabs>
          <w:tab w:val="clear" w:pos="4320"/>
          <w:tab w:val="clear" w:pos="8640"/>
        </w:tabs>
        <w:spacing w:line="360" w:lineRule="auto"/>
        <w:jc w:val="center"/>
        <w:rPr>
          <w:b/>
          <w:color w:val="000000"/>
          <w:sz w:val="28"/>
          <w:szCs w:val="28"/>
        </w:rPr>
      </w:pPr>
      <w:r w:rsidRPr="0073785E">
        <w:rPr>
          <w:b/>
          <w:color w:val="000000"/>
          <w:sz w:val="28"/>
          <w:szCs w:val="28"/>
        </w:rPr>
        <w:t>BSCS-5</w:t>
      </w:r>
    </w:p>
    <w:p w14:paraId="458E7DE0" w14:textId="187DE61C" w:rsidR="00257484" w:rsidRPr="0073785E" w:rsidRDefault="00257484" w:rsidP="00257484">
      <w:pPr>
        <w:pStyle w:val="Header"/>
        <w:tabs>
          <w:tab w:val="clear" w:pos="4320"/>
          <w:tab w:val="clear" w:pos="8640"/>
        </w:tabs>
        <w:spacing w:line="360" w:lineRule="auto"/>
        <w:jc w:val="center"/>
        <w:rPr>
          <w:b/>
          <w:color w:val="000000"/>
          <w:sz w:val="28"/>
          <w:szCs w:val="28"/>
        </w:rPr>
      </w:pPr>
      <w:r w:rsidRPr="0073785E">
        <w:rPr>
          <w:b/>
          <w:color w:val="000000"/>
          <w:sz w:val="28"/>
          <w:szCs w:val="28"/>
        </w:rPr>
        <w:t>Lab Instructor:</w:t>
      </w:r>
    </w:p>
    <w:p w14:paraId="1A33E1BC" w14:textId="7B64A3B4" w:rsidR="00257484" w:rsidRPr="0073785E" w:rsidRDefault="001A4EB4" w:rsidP="0073785E">
      <w:pPr>
        <w:pStyle w:val="Header"/>
        <w:tabs>
          <w:tab w:val="clear" w:pos="4320"/>
          <w:tab w:val="clear" w:pos="8640"/>
        </w:tabs>
        <w:spacing w:line="360" w:lineRule="auto"/>
        <w:jc w:val="center"/>
        <w:rPr>
          <w:b/>
          <w:color w:val="000000"/>
          <w:sz w:val="28"/>
          <w:szCs w:val="28"/>
        </w:rPr>
      </w:pPr>
      <w:r w:rsidRPr="0073785E">
        <w:rPr>
          <w:b/>
          <w:color w:val="000000"/>
          <w:sz w:val="28"/>
          <w:szCs w:val="28"/>
        </w:rPr>
        <w:t>Kausar Nasreen</w:t>
      </w:r>
      <w:r w:rsidR="00C435A8" w:rsidRPr="0073785E">
        <w:rPr>
          <w:b/>
          <w:color w:val="000000"/>
          <w:sz w:val="28"/>
          <w:szCs w:val="28"/>
        </w:rPr>
        <w:t xml:space="preserve"> Khattak</w:t>
      </w:r>
    </w:p>
    <w:p w14:paraId="5367B400" w14:textId="77777777" w:rsidR="00257484" w:rsidRDefault="00257484" w:rsidP="00257484"/>
    <w:p w14:paraId="4C714183" w14:textId="77777777" w:rsidR="00257484" w:rsidRDefault="00257484" w:rsidP="00257484"/>
    <w:p w14:paraId="2FEB0C71" w14:textId="77777777" w:rsidR="00257484" w:rsidRDefault="00257484" w:rsidP="00257484"/>
    <w:p w14:paraId="67491A53" w14:textId="77777777" w:rsidR="00257484" w:rsidRDefault="00257484" w:rsidP="00257484"/>
    <w:bookmarkEnd w:id="0"/>
    <w:p w14:paraId="7A83C2BB" w14:textId="77777777" w:rsidR="00257484" w:rsidRDefault="00257484" w:rsidP="00257484"/>
    <w:p w14:paraId="2BD2854F" w14:textId="77777777" w:rsidR="00257484" w:rsidRDefault="00257484" w:rsidP="00257484"/>
    <w:p w14:paraId="4650E777" w14:textId="77777777" w:rsidR="00257484" w:rsidRDefault="00257484" w:rsidP="00257484"/>
    <w:p w14:paraId="28CC89D0" w14:textId="77777777" w:rsidR="00257484" w:rsidRDefault="00257484" w:rsidP="00257484"/>
    <w:p w14:paraId="49CFB246" w14:textId="77777777" w:rsidR="00257484" w:rsidRDefault="00257484" w:rsidP="00257484"/>
    <w:p w14:paraId="3FF70CBC" w14:textId="77777777" w:rsidR="00257484" w:rsidRDefault="00257484" w:rsidP="00257484"/>
    <w:p w14:paraId="03B051F5" w14:textId="77777777" w:rsidR="00257484" w:rsidRDefault="00257484" w:rsidP="00257484"/>
    <w:p w14:paraId="6B23BF40" w14:textId="1976ED53" w:rsidR="003E2B0A" w:rsidRDefault="003E2B0A" w:rsidP="003E2B0A">
      <w:pPr>
        <w:pStyle w:val="Header"/>
        <w:tabs>
          <w:tab w:val="left" w:pos="720"/>
        </w:tabs>
        <w:jc w:val="both"/>
        <w:rPr>
          <w:rFonts w:ascii="Georgia" w:hAnsi="Georgia"/>
          <w:b/>
          <w:sz w:val="28"/>
          <w:szCs w:val="26"/>
        </w:rPr>
      </w:pPr>
    </w:p>
    <w:p w14:paraId="027B415A" w14:textId="4D86D603" w:rsidR="003E2B0A" w:rsidRDefault="003E2B0A" w:rsidP="003E2B0A">
      <w:pPr>
        <w:pStyle w:val="Header"/>
        <w:tabs>
          <w:tab w:val="left" w:pos="720"/>
        </w:tabs>
        <w:jc w:val="both"/>
        <w:rPr>
          <w:rFonts w:ascii="Georgia" w:hAnsi="Georgia"/>
          <w:b/>
          <w:sz w:val="28"/>
          <w:szCs w:val="26"/>
        </w:rPr>
      </w:pPr>
    </w:p>
    <w:p w14:paraId="687D1118" w14:textId="77777777" w:rsidR="0073785E" w:rsidRDefault="0073785E" w:rsidP="003E2B0A">
      <w:pPr>
        <w:pStyle w:val="Header"/>
        <w:tabs>
          <w:tab w:val="left" w:pos="720"/>
        </w:tabs>
        <w:jc w:val="both"/>
        <w:rPr>
          <w:rFonts w:ascii="Georgia" w:hAnsi="Georgia"/>
          <w:b/>
          <w:sz w:val="28"/>
          <w:szCs w:val="26"/>
        </w:rPr>
      </w:pPr>
    </w:p>
    <w:p w14:paraId="70AFD825" w14:textId="77777777" w:rsidR="0073785E" w:rsidRDefault="0073785E" w:rsidP="003E2B0A">
      <w:pPr>
        <w:pStyle w:val="Header"/>
        <w:tabs>
          <w:tab w:val="left" w:pos="720"/>
        </w:tabs>
        <w:jc w:val="both"/>
        <w:rPr>
          <w:rFonts w:ascii="Georgia" w:hAnsi="Georgia"/>
          <w:b/>
          <w:sz w:val="28"/>
          <w:szCs w:val="26"/>
        </w:rPr>
      </w:pPr>
    </w:p>
    <w:p w14:paraId="21F371F8" w14:textId="77777777" w:rsidR="0073785E" w:rsidRDefault="0073785E" w:rsidP="003E2B0A">
      <w:pPr>
        <w:pStyle w:val="Header"/>
        <w:tabs>
          <w:tab w:val="left" w:pos="720"/>
        </w:tabs>
        <w:jc w:val="both"/>
        <w:rPr>
          <w:rFonts w:ascii="Georgia" w:hAnsi="Georgia"/>
          <w:b/>
          <w:sz w:val="28"/>
          <w:szCs w:val="26"/>
        </w:rPr>
      </w:pPr>
    </w:p>
    <w:p w14:paraId="56B933F5" w14:textId="77777777" w:rsidR="008C29B5" w:rsidRDefault="008C29B5" w:rsidP="003E2B0A">
      <w:pPr>
        <w:pStyle w:val="Header"/>
        <w:tabs>
          <w:tab w:val="left" w:pos="720"/>
        </w:tabs>
        <w:jc w:val="both"/>
        <w:rPr>
          <w:rFonts w:ascii="Georgia" w:hAnsi="Georgia"/>
          <w:b/>
          <w:sz w:val="28"/>
          <w:szCs w:val="26"/>
        </w:rPr>
      </w:pPr>
    </w:p>
    <w:p w14:paraId="48CD1366" w14:textId="368CE851" w:rsidR="003E2B0A" w:rsidRDefault="006E5800" w:rsidP="003E2B0A">
      <w:pPr>
        <w:pStyle w:val="Header"/>
        <w:tabs>
          <w:tab w:val="left" w:pos="720"/>
        </w:tabs>
        <w:jc w:val="both"/>
        <w:rPr>
          <w:rFonts w:ascii="Georgia" w:hAnsi="Georgia"/>
          <w:b/>
          <w:sz w:val="28"/>
          <w:szCs w:val="26"/>
        </w:rPr>
      </w:pPr>
      <w:r>
        <w:rPr>
          <w:rFonts w:ascii="Georgia" w:hAnsi="Georgia"/>
          <w:b/>
          <w:sz w:val="28"/>
          <w:szCs w:val="26"/>
        </w:rPr>
        <w:lastRenderedPageBreak/>
        <w:t>Lab Task</w:t>
      </w:r>
      <w:r w:rsidR="00C64DC8">
        <w:rPr>
          <w:rFonts w:ascii="Georgia" w:hAnsi="Georgia"/>
          <w:b/>
          <w:sz w:val="28"/>
          <w:szCs w:val="26"/>
        </w:rPr>
        <w:t xml:space="preserve"> </w:t>
      </w:r>
    </w:p>
    <w:p w14:paraId="5E0E9E5D" w14:textId="77777777" w:rsidR="00223965" w:rsidRDefault="00223965" w:rsidP="003E2B0A">
      <w:pPr>
        <w:pStyle w:val="Header"/>
        <w:tabs>
          <w:tab w:val="left" w:pos="720"/>
        </w:tabs>
        <w:jc w:val="both"/>
        <w:rPr>
          <w:rFonts w:ascii="Georgia" w:hAnsi="Georgia"/>
          <w:b/>
          <w:sz w:val="28"/>
          <w:szCs w:val="26"/>
        </w:rPr>
      </w:pPr>
    </w:p>
    <w:p w14:paraId="1C92AD53" w14:textId="642B2693" w:rsidR="0001158E" w:rsidRDefault="00AC698A" w:rsidP="002F1AA2">
      <w:pPr>
        <w:suppressAutoHyphens w:val="0"/>
        <w:spacing w:after="160" w:line="259" w:lineRule="auto"/>
        <w:rPr>
          <w:color w:val="0D0D0D"/>
          <w:shd w:val="clear" w:color="auto" w:fill="FFFFFF"/>
        </w:rPr>
      </w:pPr>
      <w:r w:rsidRPr="0086653A">
        <w:rPr>
          <w:b/>
        </w:rPr>
        <w:t xml:space="preserve">Q1.  </w:t>
      </w:r>
      <w:r w:rsidR="00260212">
        <w:rPr>
          <w:color w:val="0D0D0D"/>
          <w:shd w:val="clear" w:color="auto" w:fill="FFFFFF"/>
        </w:rPr>
        <w:t xml:space="preserve">Make the following </w:t>
      </w:r>
      <w:r w:rsidR="00821EF8">
        <w:rPr>
          <w:color w:val="0D0D0D"/>
          <w:shd w:val="clear" w:color="auto" w:fill="FFFFFF"/>
        </w:rPr>
        <w:t>directory (</w:t>
      </w:r>
      <w:r w:rsidR="002E6DFE">
        <w:rPr>
          <w:color w:val="0D0D0D"/>
          <w:shd w:val="clear" w:color="auto" w:fill="FFFFFF"/>
        </w:rPr>
        <w:t>03 Marks)</w:t>
      </w:r>
    </w:p>
    <w:p w14:paraId="475ACAA5" w14:textId="4BED570D" w:rsidR="0073785E" w:rsidRDefault="00260212" w:rsidP="008C29B5">
      <w:pPr>
        <w:suppressAutoHyphens w:val="0"/>
        <w:spacing w:after="160" w:line="259" w:lineRule="auto"/>
        <w:jc w:val="center"/>
      </w:pPr>
      <w:r>
        <w:rPr>
          <w:noProof/>
          <w:lang w:eastAsia="en-US"/>
        </w:rPr>
        <w:drawing>
          <wp:inline distT="0" distB="0" distL="0" distR="0" wp14:anchorId="3CDB0684" wp14:editId="50F797CA">
            <wp:extent cx="3460750" cy="1065939"/>
            <wp:effectExtent l="0" t="0" r="6350" b="127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3491521" cy="107541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DACC2BD" w14:textId="1A1EC4B8" w:rsidR="0073785E" w:rsidRDefault="008C29B5" w:rsidP="008C29B5">
      <w:pPr>
        <w:suppressAutoHyphens w:val="0"/>
        <w:spacing w:after="160" w:line="259" w:lineRule="auto"/>
        <w:jc w:val="center"/>
      </w:pPr>
      <w:r>
        <w:rPr>
          <w:noProof/>
        </w:rPr>
        <w:drawing>
          <wp:inline distT="0" distB="0" distL="0" distR="0" wp14:anchorId="604FA721" wp14:editId="7C9FBC1E">
            <wp:extent cx="2350753" cy="2825750"/>
            <wp:effectExtent l="0" t="0" r="0" b="0"/>
            <wp:docPr id="1342447112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42447112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2365656" cy="284366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C1D4049" w14:textId="0A538399" w:rsidR="00095C50" w:rsidRDefault="00095C50" w:rsidP="00AC698A">
      <w:pPr>
        <w:pStyle w:val="Header"/>
        <w:tabs>
          <w:tab w:val="left" w:pos="720"/>
        </w:tabs>
        <w:jc w:val="both"/>
      </w:pPr>
      <w:r w:rsidRPr="00223965">
        <w:rPr>
          <w:b/>
          <w:szCs w:val="26"/>
        </w:rPr>
        <w:t>Q2.</w:t>
      </w:r>
      <w:r>
        <w:rPr>
          <w:szCs w:val="26"/>
        </w:rPr>
        <w:t xml:space="preserve"> </w:t>
      </w:r>
      <w:r w:rsidR="002E6DFE">
        <w:t xml:space="preserve">Which are the Linux Directory Commands? Explain the understanding of commands in your own words. Also define what is BASH? </w:t>
      </w:r>
      <w:r w:rsidR="00EA570B">
        <w:t xml:space="preserve"> </w:t>
      </w:r>
      <w:r w:rsidR="00614408">
        <w:t>(</w:t>
      </w:r>
      <w:r w:rsidR="002827CD">
        <w:t>02 Marks</w:t>
      </w:r>
      <w:r w:rsidR="00614408">
        <w:t>)</w:t>
      </w:r>
    </w:p>
    <w:p w14:paraId="71DE4919" w14:textId="022E830F" w:rsidR="00223965" w:rsidRDefault="0001158E" w:rsidP="00AC698A">
      <w:pPr>
        <w:pStyle w:val="Header"/>
        <w:tabs>
          <w:tab w:val="left" w:pos="720"/>
        </w:tabs>
        <w:jc w:val="both"/>
      </w:pPr>
      <w:r w:rsidRPr="0001158E">
        <w:rPr>
          <w:b/>
        </w:rPr>
        <w:t>Note:</w:t>
      </w:r>
      <w:r>
        <w:t xml:space="preserve"> Include screenshots, </w:t>
      </w:r>
      <w:r w:rsidRPr="0001158E">
        <w:t>where required to illustrate your explanation.</w:t>
      </w:r>
    </w:p>
    <w:p w14:paraId="1A80E37C" w14:textId="3E0A5DBF" w:rsidR="00E95B7C" w:rsidRDefault="00E95B7C" w:rsidP="00AC698A">
      <w:pPr>
        <w:pStyle w:val="Header"/>
        <w:tabs>
          <w:tab w:val="left" w:pos="720"/>
        </w:tabs>
        <w:jc w:val="both"/>
      </w:pPr>
    </w:p>
    <w:p w14:paraId="64991021" w14:textId="77777777" w:rsidR="00CA769A" w:rsidRDefault="003024B4" w:rsidP="00AC698A">
      <w:pPr>
        <w:pStyle w:val="Header"/>
        <w:tabs>
          <w:tab w:val="left" w:pos="720"/>
        </w:tabs>
        <w:jc w:val="both"/>
      </w:pPr>
      <w:r>
        <w:t>Linux directory commands</w:t>
      </w:r>
      <w:r w:rsidR="001C31F0">
        <w:t xml:space="preserve"> </w:t>
      </w:r>
      <w:r w:rsidR="00DC702D">
        <w:t xml:space="preserve">are the </w:t>
      </w:r>
      <w:r w:rsidR="005041C7">
        <w:t xml:space="preserve">simple </w:t>
      </w:r>
      <w:r w:rsidR="00827038">
        <w:t xml:space="preserve">tools which we can use to move and manage </w:t>
      </w:r>
      <w:r w:rsidR="0096504E">
        <w:t xml:space="preserve">files and directories in a Linux system. </w:t>
      </w:r>
    </w:p>
    <w:p w14:paraId="5DA3D361" w14:textId="6F5B8649" w:rsidR="00E95B7C" w:rsidRDefault="00CA769A" w:rsidP="00CE7DA8">
      <w:pPr>
        <w:pStyle w:val="Header"/>
        <w:numPr>
          <w:ilvl w:val="0"/>
          <w:numId w:val="11"/>
        </w:numPr>
        <w:tabs>
          <w:tab w:val="left" w:pos="720"/>
        </w:tabs>
        <w:jc w:val="both"/>
      </w:pPr>
      <w:r w:rsidRPr="00CA769A">
        <w:t xml:space="preserve">The </w:t>
      </w:r>
      <w:r w:rsidRPr="00A11224">
        <w:rPr>
          <w:b/>
          <w:bCs/>
        </w:rPr>
        <w:t>pwd</w:t>
      </w:r>
      <w:r w:rsidRPr="00CA769A">
        <w:t xml:space="preserve"> command tells </w:t>
      </w:r>
      <w:r w:rsidR="007808D9">
        <w:t>us</w:t>
      </w:r>
      <w:r w:rsidR="005E6F3E">
        <w:t xml:space="preserve"> the whole path</w:t>
      </w:r>
      <w:r w:rsidR="007808D9">
        <w:t>.</w:t>
      </w:r>
    </w:p>
    <w:p w14:paraId="57EF6804" w14:textId="701DE6BA" w:rsidR="001427A8" w:rsidRDefault="00C92845" w:rsidP="00CE7DA8">
      <w:pPr>
        <w:pStyle w:val="Header"/>
        <w:numPr>
          <w:ilvl w:val="0"/>
          <w:numId w:val="11"/>
        </w:numPr>
        <w:tabs>
          <w:tab w:val="left" w:pos="720"/>
        </w:tabs>
        <w:jc w:val="both"/>
      </w:pPr>
      <w:r w:rsidRPr="00A11224">
        <w:rPr>
          <w:b/>
          <w:bCs/>
        </w:rPr>
        <w:t>ls</w:t>
      </w:r>
      <w:r w:rsidRPr="00C92845">
        <w:t xml:space="preserve"> s</w:t>
      </w:r>
      <w:r>
        <w:t xml:space="preserve">hows </w:t>
      </w:r>
      <w:r w:rsidR="001427A8">
        <w:t>us</w:t>
      </w:r>
      <w:r w:rsidRPr="00C92845">
        <w:t xml:space="preserve"> t</w:t>
      </w:r>
      <w:r w:rsidR="001427A8">
        <w:t>he whole list.</w:t>
      </w:r>
    </w:p>
    <w:p w14:paraId="69A9781C" w14:textId="5528CF0C" w:rsidR="00E95B7C" w:rsidRDefault="00436B79" w:rsidP="00BE71CB">
      <w:pPr>
        <w:pStyle w:val="Header"/>
        <w:numPr>
          <w:ilvl w:val="0"/>
          <w:numId w:val="11"/>
        </w:numPr>
        <w:tabs>
          <w:tab w:val="left" w:pos="720"/>
        </w:tabs>
        <w:jc w:val="both"/>
      </w:pPr>
      <w:r w:rsidRPr="00A11224">
        <w:rPr>
          <w:b/>
          <w:bCs/>
        </w:rPr>
        <w:t>cd</w:t>
      </w:r>
      <w:r>
        <w:t xml:space="preserve"> command </w:t>
      </w:r>
      <w:r w:rsidR="00A11224">
        <w:t>we can move to another directory</w:t>
      </w:r>
      <w:r w:rsidR="00F600E0" w:rsidRPr="00F600E0">
        <w:t>.</w:t>
      </w:r>
    </w:p>
    <w:p w14:paraId="3D68220F" w14:textId="44844BBB" w:rsidR="00CE7DA8" w:rsidRDefault="0091337A" w:rsidP="00BE71CB">
      <w:pPr>
        <w:pStyle w:val="Header"/>
        <w:numPr>
          <w:ilvl w:val="0"/>
          <w:numId w:val="11"/>
        </w:numPr>
        <w:tabs>
          <w:tab w:val="left" w:pos="720"/>
        </w:tabs>
        <w:jc w:val="both"/>
      </w:pPr>
      <w:r>
        <w:t xml:space="preserve">We can use </w:t>
      </w:r>
      <w:r w:rsidR="00632B61">
        <w:t xml:space="preserve">the </w:t>
      </w:r>
      <w:r>
        <w:rPr>
          <w:b/>
          <w:bCs/>
        </w:rPr>
        <w:t xml:space="preserve">mkdir </w:t>
      </w:r>
      <w:r>
        <w:t>command to create new directory.</w:t>
      </w:r>
    </w:p>
    <w:p w14:paraId="387F0437" w14:textId="567AFA30" w:rsidR="0091337A" w:rsidRDefault="00632B61" w:rsidP="00BE71CB">
      <w:pPr>
        <w:pStyle w:val="Header"/>
        <w:numPr>
          <w:ilvl w:val="0"/>
          <w:numId w:val="11"/>
        </w:numPr>
        <w:tabs>
          <w:tab w:val="left" w:pos="720"/>
        </w:tabs>
        <w:jc w:val="both"/>
      </w:pPr>
      <w:r>
        <w:t xml:space="preserve">We can use the </w:t>
      </w:r>
      <w:r>
        <w:rPr>
          <w:b/>
          <w:bCs/>
        </w:rPr>
        <w:t xml:space="preserve">rmdir </w:t>
      </w:r>
      <w:r>
        <w:t>command to delete directory.</w:t>
      </w:r>
    </w:p>
    <w:p w14:paraId="48184C7D" w14:textId="739FF3D9" w:rsidR="00632B61" w:rsidRDefault="00A07794" w:rsidP="00BE71CB">
      <w:pPr>
        <w:pStyle w:val="Header"/>
        <w:numPr>
          <w:ilvl w:val="0"/>
          <w:numId w:val="11"/>
        </w:numPr>
        <w:tabs>
          <w:tab w:val="left" w:pos="720"/>
        </w:tabs>
        <w:jc w:val="both"/>
      </w:pPr>
      <w:r w:rsidRPr="00A07794">
        <w:t xml:space="preserve">The </w:t>
      </w:r>
      <w:r w:rsidRPr="00A07794">
        <w:rPr>
          <w:b/>
          <w:bCs/>
        </w:rPr>
        <w:t>cp</w:t>
      </w:r>
      <w:r w:rsidRPr="00A07794">
        <w:t xml:space="preserve"> command copies </w:t>
      </w:r>
      <w:r>
        <w:t xml:space="preserve">files and </w:t>
      </w:r>
      <w:r w:rsidR="0047037F">
        <w:t>directories.</w:t>
      </w:r>
    </w:p>
    <w:p w14:paraId="685806C1" w14:textId="6F5D3ECB" w:rsidR="0047037F" w:rsidRDefault="0047037F" w:rsidP="00BE71CB">
      <w:pPr>
        <w:pStyle w:val="Header"/>
        <w:numPr>
          <w:ilvl w:val="0"/>
          <w:numId w:val="11"/>
        </w:numPr>
        <w:tabs>
          <w:tab w:val="left" w:pos="720"/>
        </w:tabs>
        <w:jc w:val="both"/>
      </w:pPr>
      <w:r>
        <w:t xml:space="preserve">The </w:t>
      </w:r>
      <w:r>
        <w:rPr>
          <w:b/>
          <w:bCs/>
        </w:rPr>
        <w:t>mv</w:t>
      </w:r>
      <w:r w:rsidR="00303A4D">
        <w:t xml:space="preserve"> command moves and renames files and directories.</w:t>
      </w:r>
    </w:p>
    <w:p w14:paraId="7C9FE635" w14:textId="00740FA6" w:rsidR="00F600E0" w:rsidRDefault="001D5F5F" w:rsidP="00802588">
      <w:pPr>
        <w:pStyle w:val="Header"/>
        <w:numPr>
          <w:ilvl w:val="0"/>
          <w:numId w:val="11"/>
        </w:numPr>
        <w:tabs>
          <w:tab w:val="left" w:pos="720"/>
        </w:tabs>
        <w:jc w:val="both"/>
      </w:pPr>
      <w:r>
        <w:rPr>
          <w:b/>
          <w:bCs/>
        </w:rPr>
        <w:t>cd</w:t>
      </w:r>
      <w:r>
        <w:t xml:space="preserve"> command will help to change the directory.</w:t>
      </w:r>
    </w:p>
    <w:p w14:paraId="4D6679E4" w14:textId="524E87A8" w:rsidR="0001158E" w:rsidRDefault="00802588" w:rsidP="00AC698A">
      <w:pPr>
        <w:pStyle w:val="Header"/>
        <w:tabs>
          <w:tab w:val="left" w:pos="720"/>
        </w:tabs>
        <w:jc w:val="both"/>
      </w:pPr>
      <w:r w:rsidRPr="00802588">
        <w:t xml:space="preserve">BASH is a program that </w:t>
      </w:r>
      <w:r>
        <w:t>allows</w:t>
      </w:r>
      <w:r w:rsidRPr="00802588">
        <w:t xml:space="preserve"> </w:t>
      </w:r>
      <w:r>
        <w:t>us to</w:t>
      </w:r>
      <w:r w:rsidR="007126FB">
        <w:t xml:space="preserve"> write</w:t>
      </w:r>
      <w:r w:rsidRPr="00802588">
        <w:t xml:space="preserve"> commands</w:t>
      </w:r>
      <w:r w:rsidR="007126FB">
        <w:t xml:space="preserve"> </w:t>
      </w:r>
      <w:r w:rsidRPr="00802588">
        <w:t>to control the computer.</w:t>
      </w:r>
      <w:r w:rsidR="007126FB">
        <w:t xml:space="preserve"> </w:t>
      </w:r>
      <w:r w:rsidRPr="00802588">
        <w:t xml:space="preserve">It reads the commands </w:t>
      </w:r>
      <w:r w:rsidR="007126FB">
        <w:t>that we</w:t>
      </w:r>
      <w:r w:rsidRPr="00802588">
        <w:t xml:space="preserve"> give and makes the computer</w:t>
      </w:r>
      <w:r w:rsidR="007126FB">
        <w:t xml:space="preserve"> follow</w:t>
      </w:r>
      <w:r w:rsidRPr="00802588">
        <w:t xml:space="preserve"> them. It</w:t>
      </w:r>
      <w:r w:rsidR="007126FB">
        <w:t xml:space="preserve"> is easy</w:t>
      </w:r>
      <w:r w:rsidRPr="00802588">
        <w:t xml:space="preserve"> to use for tasks like moving fi</w:t>
      </w:r>
      <w:r w:rsidR="00737F63">
        <w:t xml:space="preserve">les. </w:t>
      </w:r>
      <w:r w:rsidRPr="00802588">
        <w:t xml:space="preserve">In short, BASH is how </w:t>
      </w:r>
      <w:r w:rsidR="00737F63">
        <w:t>we</w:t>
      </w:r>
      <w:r w:rsidRPr="00802588">
        <w:t xml:space="preserve"> talk to</w:t>
      </w:r>
      <w:r w:rsidR="00737F63">
        <w:t xml:space="preserve"> our</w:t>
      </w:r>
      <w:r w:rsidRPr="00802588">
        <w:t xml:space="preserve"> computer in Linux.</w:t>
      </w:r>
    </w:p>
    <w:p w14:paraId="084ABB65" w14:textId="2C805335" w:rsidR="00946DFA" w:rsidRDefault="00223965" w:rsidP="002407DD">
      <w:pPr>
        <w:pStyle w:val="Header"/>
        <w:tabs>
          <w:tab w:val="left" w:pos="720"/>
        </w:tabs>
        <w:jc w:val="both"/>
      </w:pPr>
      <w:r w:rsidRPr="001C349E">
        <w:rPr>
          <w:b/>
        </w:rPr>
        <w:lastRenderedPageBreak/>
        <w:t>Q3.</w:t>
      </w:r>
      <w:r>
        <w:t xml:space="preserve"> </w:t>
      </w:r>
      <w:r w:rsidR="00957A30">
        <w:rPr>
          <w:noProof/>
          <w:lang w:eastAsia="en-US"/>
        </w:rPr>
        <w:drawing>
          <wp:inline distT="0" distB="0" distL="0" distR="0" wp14:anchorId="4EC8BFED" wp14:editId="5720E622">
            <wp:extent cx="5695950" cy="2631943"/>
            <wp:effectExtent l="0" t="0" r="0" b="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5731717" cy="26484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9C3F363" w14:textId="77777777" w:rsidR="00946DFA" w:rsidRDefault="00946DFA" w:rsidP="002407DD">
      <w:pPr>
        <w:pStyle w:val="Header"/>
        <w:tabs>
          <w:tab w:val="left" w:pos="720"/>
        </w:tabs>
        <w:jc w:val="both"/>
      </w:pPr>
    </w:p>
    <w:p w14:paraId="0246BA22" w14:textId="3E6D568B" w:rsidR="002407DD" w:rsidRDefault="002407DD" w:rsidP="002407DD">
      <w:pPr>
        <w:pStyle w:val="Header"/>
        <w:tabs>
          <w:tab w:val="left" w:pos="720"/>
        </w:tabs>
        <w:jc w:val="both"/>
      </w:pPr>
      <w:r w:rsidRPr="0001158E">
        <w:rPr>
          <w:b/>
        </w:rPr>
        <w:t>Note:</w:t>
      </w:r>
      <w:r>
        <w:t xml:space="preserve"> Include screenshots, </w:t>
      </w:r>
      <w:r w:rsidRPr="0001158E">
        <w:t>where required to illustrate your explanation.</w:t>
      </w:r>
      <w:r w:rsidR="00E95B7C">
        <w:t xml:space="preserve"> (02</w:t>
      </w:r>
      <w:r w:rsidR="008E4DBB">
        <w:t xml:space="preserve"> Marks)</w:t>
      </w:r>
    </w:p>
    <w:p w14:paraId="2F32D1CB" w14:textId="77777777" w:rsidR="00821EF8" w:rsidRDefault="00821EF8" w:rsidP="002407DD">
      <w:pPr>
        <w:pStyle w:val="Header"/>
        <w:tabs>
          <w:tab w:val="left" w:pos="720"/>
        </w:tabs>
        <w:jc w:val="both"/>
      </w:pPr>
    </w:p>
    <w:p w14:paraId="039DF448" w14:textId="77777777" w:rsidR="00E95B7C" w:rsidRDefault="00E95B7C" w:rsidP="002407DD">
      <w:pPr>
        <w:pStyle w:val="Header"/>
        <w:tabs>
          <w:tab w:val="left" w:pos="720"/>
        </w:tabs>
        <w:jc w:val="both"/>
      </w:pPr>
    </w:p>
    <w:p w14:paraId="5DB12334" w14:textId="22E3EC18" w:rsidR="00E95B7C" w:rsidRDefault="00D33DB0" w:rsidP="00D33DB0">
      <w:pPr>
        <w:pStyle w:val="Header"/>
        <w:tabs>
          <w:tab w:val="left" w:pos="720"/>
        </w:tabs>
        <w:jc w:val="center"/>
      </w:pPr>
      <w:r>
        <w:rPr>
          <w:noProof/>
        </w:rPr>
        <w:drawing>
          <wp:inline distT="0" distB="0" distL="0" distR="0" wp14:anchorId="1CE51C5A" wp14:editId="5D54FB1C">
            <wp:extent cx="1809750" cy="3011385"/>
            <wp:effectExtent l="0" t="0" r="0" b="0"/>
            <wp:docPr id="638658965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38658965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1819107" cy="302695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2F05C86" w14:textId="77777777" w:rsidR="00E95B7C" w:rsidRDefault="00E95B7C" w:rsidP="002407DD">
      <w:pPr>
        <w:pStyle w:val="Header"/>
        <w:tabs>
          <w:tab w:val="left" w:pos="720"/>
        </w:tabs>
        <w:jc w:val="both"/>
        <w:rPr>
          <w:color w:val="0D0D0D"/>
          <w:shd w:val="clear" w:color="auto" w:fill="FFFFFF"/>
        </w:rPr>
      </w:pPr>
    </w:p>
    <w:p w14:paraId="7F1D939C" w14:textId="71562E8A" w:rsidR="00E95B7C" w:rsidRDefault="00DD63CF" w:rsidP="00F6467B">
      <w:pPr>
        <w:pStyle w:val="Header"/>
        <w:tabs>
          <w:tab w:val="left" w:pos="720"/>
        </w:tabs>
        <w:jc w:val="center"/>
        <w:rPr>
          <w:color w:val="0D0D0D"/>
          <w:shd w:val="clear" w:color="auto" w:fill="FFFFFF"/>
        </w:rPr>
      </w:pPr>
      <w:r>
        <w:rPr>
          <w:noProof/>
        </w:rPr>
        <w:drawing>
          <wp:inline distT="0" distB="0" distL="0" distR="0" wp14:anchorId="15DBEA5C" wp14:editId="5353CBE7">
            <wp:extent cx="2590800" cy="1455005"/>
            <wp:effectExtent l="0" t="0" r="0" b="0"/>
            <wp:docPr id="582037245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82037245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2605889" cy="146347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CB4D177" w14:textId="77777777" w:rsidR="00E95B7C" w:rsidRDefault="00E95B7C" w:rsidP="002407DD">
      <w:pPr>
        <w:pStyle w:val="Header"/>
        <w:tabs>
          <w:tab w:val="left" w:pos="720"/>
        </w:tabs>
        <w:jc w:val="both"/>
        <w:rPr>
          <w:color w:val="0D0D0D"/>
          <w:shd w:val="clear" w:color="auto" w:fill="FFFFFF"/>
        </w:rPr>
      </w:pPr>
    </w:p>
    <w:p w14:paraId="4BA72AF1" w14:textId="43EAA6D2" w:rsidR="00821EF8" w:rsidRDefault="00E95B7C" w:rsidP="002407DD">
      <w:pPr>
        <w:pStyle w:val="Header"/>
        <w:tabs>
          <w:tab w:val="left" w:pos="720"/>
        </w:tabs>
        <w:jc w:val="both"/>
      </w:pPr>
      <w:r>
        <w:rPr>
          <w:b/>
        </w:rPr>
        <w:t>Q4</w:t>
      </w:r>
      <w:r w:rsidRPr="001C349E">
        <w:rPr>
          <w:b/>
        </w:rPr>
        <w:t>.</w:t>
      </w:r>
      <w:r>
        <w:t xml:space="preserve"> </w:t>
      </w:r>
      <w:r>
        <w:rPr>
          <w:color w:val="0D0D0D"/>
          <w:shd w:val="clear" w:color="auto" w:fill="FFFFFF"/>
        </w:rPr>
        <w:t>Make the following directory (03 Marks)</w:t>
      </w:r>
    </w:p>
    <w:p w14:paraId="6727435A" w14:textId="3DD5F5BC" w:rsidR="00821EF8" w:rsidRDefault="00821EF8" w:rsidP="00F6467B">
      <w:pPr>
        <w:pStyle w:val="Header"/>
        <w:tabs>
          <w:tab w:val="left" w:pos="720"/>
        </w:tabs>
        <w:jc w:val="center"/>
      </w:pPr>
      <w:r>
        <w:rPr>
          <w:noProof/>
          <w:lang w:eastAsia="en-US"/>
        </w:rPr>
        <w:drawing>
          <wp:inline distT="0" distB="0" distL="0" distR="0" wp14:anchorId="5440FEAB" wp14:editId="5C76CA00">
            <wp:extent cx="4371975" cy="2724150"/>
            <wp:effectExtent l="0" t="0" r="9525" b="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4371975" cy="27241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6338A21" w14:textId="77777777" w:rsidR="002407DD" w:rsidRDefault="002407DD" w:rsidP="002407DD">
      <w:pPr>
        <w:pStyle w:val="Header"/>
        <w:tabs>
          <w:tab w:val="left" w:pos="720"/>
        </w:tabs>
        <w:jc w:val="both"/>
        <w:rPr>
          <w:rFonts w:ascii="Georgia" w:hAnsi="Georgia"/>
          <w:b/>
          <w:sz w:val="28"/>
          <w:szCs w:val="26"/>
        </w:rPr>
      </w:pPr>
    </w:p>
    <w:p w14:paraId="2FEB042B" w14:textId="2AC9CB16" w:rsidR="00DC00E6" w:rsidRDefault="0048740E" w:rsidP="006E7CF0">
      <w:pPr>
        <w:pStyle w:val="Header"/>
        <w:tabs>
          <w:tab w:val="left" w:pos="720"/>
        </w:tabs>
        <w:jc w:val="both"/>
      </w:pPr>
      <w:r>
        <w:rPr>
          <w:szCs w:val="26"/>
        </w:rPr>
        <w:t xml:space="preserve"> </w:t>
      </w:r>
      <w:r w:rsidR="00E95B7C" w:rsidRPr="0001158E">
        <w:rPr>
          <w:b/>
        </w:rPr>
        <w:t>Note:</w:t>
      </w:r>
      <w:r w:rsidR="00E95B7C">
        <w:t xml:space="preserve"> Include screenshots, </w:t>
      </w:r>
      <w:r w:rsidR="00E95B7C" w:rsidRPr="0001158E">
        <w:t>where required to illustrate your explanation.</w:t>
      </w:r>
    </w:p>
    <w:p w14:paraId="55C35EC2" w14:textId="77777777" w:rsidR="00F6467B" w:rsidRDefault="00F6467B" w:rsidP="00F6467B"/>
    <w:p w14:paraId="67AAB926" w14:textId="3D724BE1" w:rsidR="00F6467B" w:rsidRPr="00F6467B" w:rsidRDefault="00F6467B" w:rsidP="00F6467B">
      <w:pPr>
        <w:tabs>
          <w:tab w:val="left" w:pos="3880"/>
        </w:tabs>
        <w:jc w:val="center"/>
      </w:pPr>
      <w:r>
        <w:rPr>
          <w:noProof/>
        </w:rPr>
        <w:drawing>
          <wp:inline distT="0" distB="0" distL="0" distR="0" wp14:anchorId="2FCA6006" wp14:editId="3195EB22">
            <wp:extent cx="2066230" cy="3199472"/>
            <wp:effectExtent l="0" t="0" r="0" b="1270"/>
            <wp:docPr id="45901399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59013991" name="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2082179" cy="322416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sectPr w:rsidR="00F6467B" w:rsidRPr="00F6467B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198DA449" w14:textId="77777777" w:rsidR="00BB5F6E" w:rsidRDefault="00BB5F6E" w:rsidP="000B47FC">
      <w:r>
        <w:separator/>
      </w:r>
    </w:p>
  </w:endnote>
  <w:endnote w:type="continuationSeparator" w:id="0">
    <w:p w14:paraId="75FF83E1" w14:textId="77777777" w:rsidR="00BB5F6E" w:rsidRDefault="00BB5F6E" w:rsidP="000B47FC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54A54C64" w14:textId="77777777" w:rsidR="00BB5F6E" w:rsidRDefault="00BB5F6E" w:rsidP="000B47FC">
      <w:r>
        <w:separator/>
      </w:r>
    </w:p>
  </w:footnote>
  <w:footnote w:type="continuationSeparator" w:id="0">
    <w:p w14:paraId="4765DDFA" w14:textId="77777777" w:rsidR="00BB5F6E" w:rsidRDefault="00BB5F6E" w:rsidP="000B47FC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0000001"/>
    <w:multiLevelType w:val="multilevel"/>
    <w:tmpl w:val="00000001"/>
    <w:lvl w:ilvl="0">
      <w:start w:val="1"/>
      <w:numFmt w:val="none"/>
      <w:suff w:val="nothing"/>
      <w:lvlText w:val=""/>
      <w:lvlJc w:val="left"/>
      <w:pPr>
        <w:tabs>
          <w:tab w:val="num" w:pos="0"/>
        </w:tabs>
        <w:ind w:left="432" w:hanging="432"/>
      </w:pPr>
    </w:lvl>
    <w:lvl w:ilvl="1">
      <w:start w:val="1"/>
      <w:numFmt w:val="none"/>
      <w:suff w:val="nothing"/>
      <w:lvlText w:val=""/>
      <w:lvlJc w:val="left"/>
      <w:pPr>
        <w:tabs>
          <w:tab w:val="num" w:pos="0"/>
        </w:tabs>
        <w:ind w:left="576" w:hanging="576"/>
      </w:pPr>
    </w:lvl>
    <w:lvl w:ilvl="2">
      <w:start w:val="1"/>
      <w:numFmt w:val="none"/>
      <w:suff w:val="nothing"/>
      <w:lvlText w:val=""/>
      <w:lvlJc w:val="left"/>
      <w:pPr>
        <w:tabs>
          <w:tab w:val="num" w:pos="0"/>
        </w:tabs>
        <w:ind w:left="720" w:hanging="720"/>
      </w:pPr>
    </w:lvl>
    <w:lvl w:ilvl="3">
      <w:start w:val="1"/>
      <w:numFmt w:val="none"/>
      <w:suff w:val="nothing"/>
      <w:lvlText w:val=""/>
      <w:lvlJc w:val="left"/>
      <w:pPr>
        <w:tabs>
          <w:tab w:val="num" w:pos="0"/>
        </w:tabs>
        <w:ind w:left="864" w:hanging="864"/>
      </w:pPr>
    </w:lvl>
    <w:lvl w:ilvl="4">
      <w:start w:val="1"/>
      <w:numFmt w:val="none"/>
      <w:suff w:val="nothing"/>
      <w:lvlText w:val=""/>
      <w:lvlJc w:val="left"/>
      <w:pPr>
        <w:tabs>
          <w:tab w:val="num" w:pos="0"/>
        </w:tabs>
        <w:ind w:left="1008" w:hanging="1008"/>
      </w:pPr>
    </w:lvl>
    <w:lvl w:ilvl="5">
      <w:start w:val="1"/>
      <w:numFmt w:val="none"/>
      <w:suff w:val="nothing"/>
      <w:lvlText w:val=""/>
      <w:lvlJc w:val="left"/>
      <w:pPr>
        <w:tabs>
          <w:tab w:val="num" w:pos="0"/>
        </w:tabs>
        <w:ind w:left="1152" w:hanging="1152"/>
      </w:pPr>
    </w:lvl>
    <w:lvl w:ilvl="6">
      <w:start w:val="1"/>
      <w:numFmt w:val="none"/>
      <w:suff w:val="nothing"/>
      <w:lvlText w:val=""/>
      <w:lvlJc w:val="left"/>
      <w:pPr>
        <w:tabs>
          <w:tab w:val="num" w:pos="0"/>
        </w:tabs>
        <w:ind w:left="1296" w:hanging="1296"/>
      </w:pPr>
    </w:lvl>
    <w:lvl w:ilvl="7">
      <w:start w:val="1"/>
      <w:numFmt w:val="none"/>
      <w:suff w:val="nothing"/>
      <w:lvlText w:val=""/>
      <w:lvlJc w:val="left"/>
      <w:pPr>
        <w:tabs>
          <w:tab w:val="num" w:pos="0"/>
        </w:tabs>
        <w:ind w:left="1440" w:hanging="1440"/>
      </w:pPr>
    </w:lvl>
    <w:lvl w:ilvl="8">
      <w:start w:val="1"/>
      <w:numFmt w:val="none"/>
      <w:suff w:val="nothing"/>
      <w:lvlText w:val=""/>
      <w:lvlJc w:val="left"/>
      <w:pPr>
        <w:tabs>
          <w:tab w:val="num" w:pos="0"/>
        </w:tabs>
        <w:ind w:left="1584" w:hanging="1584"/>
      </w:pPr>
    </w:lvl>
  </w:abstractNum>
  <w:abstractNum w:abstractNumId="1" w15:restartNumberingAfterBreak="0">
    <w:nsid w:val="00294975"/>
    <w:multiLevelType w:val="hybridMultilevel"/>
    <w:tmpl w:val="18FCB9E0"/>
    <w:lvl w:ilvl="0" w:tplc="489A9170">
      <w:start w:val="13"/>
      <w:numFmt w:val="decimal"/>
      <w:lvlText w:val="%1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3894314"/>
    <w:multiLevelType w:val="hybridMultilevel"/>
    <w:tmpl w:val="512C6C0E"/>
    <w:lvl w:ilvl="0" w:tplc="8BD4D2E6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  <w:sz w:val="24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pStyle w:val="Heading3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E5E68CF"/>
    <w:multiLevelType w:val="hybridMultilevel"/>
    <w:tmpl w:val="4C54A14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12D81698"/>
    <w:multiLevelType w:val="hybridMultilevel"/>
    <w:tmpl w:val="E8629C0E"/>
    <w:lvl w:ilvl="0" w:tplc="449C900A">
      <w:start w:val="1"/>
      <w:numFmt w:val="lowerLetter"/>
      <w:lvlText w:val="%1."/>
      <w:lvlJc w:val="left"/>
      <w:pPr>
        <w:ind w:left="810" w:hanging="360"/>
      </w:pPr>
      <w:rPr>
        <w:rFonts w:hint="default"/>
        <w:b w:val="0"/>
        <w:bCs w:val="0"/>
        <w:sz w:val="24"/>
        <w:szCs w:val="24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1EA85252"/>
    <w:multiLevelType w:val="hybridMultilevel"/>
    <w:tmpl w:val="CA4EB9B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20994943"/>
    <w:multiLevelType w:val="hybridMultilevel"/>
    <w:tmpl w:val="5DC0F7E8"/>
    <w:lvl w:ilvl="0" w:tplc="200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200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00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00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00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00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00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00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00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39A233FC"/>
    <w:multiLevelType w:val="hybridMultilevel"/>
    <w:tmpl w:val="FC328D60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3D510DFC"/>
    <w:multiLevelType w:val="hybridMultilevel"/>
    <w:tmpl w:val="797E40F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53C02255"/>
    <w:multiLevelType w:val="hybridMultilevel"/>
    <w:tmpl w:val="FC328D60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96563804">
    <w:abstractNumId w:val="2"/>
  </w:num>
  <w:num w:numId="2" w16cid:durableId="1182554096">
    <w:abstractNumId w:val="8"/>
  </w:num>
  <w:num w:numId="3" w16cid:durableId="1305045212">
    <w:abstractNumId w:val="7"/>
  </w:num>
  <w:num w:numId="4" w16cid:durableId="1203249963">
    <w:abstractNumId w:val="4"/>
  </w:num>
  <w:num w:numId="5" w16cid:durableId="170527704">
    <w:abstractNumId w:val="9"/>
  </w:num>
  <w:num w:numId="6" w16cid:durableId="228003185">
    <w:abstractNumId w:val="1"/>
  </w:num>
  <w:num w:numId="7" w16cid:durableId="2106339226">
    <w:abstractNumId w:val="5"/>
  </w:num>
  <w:num w:numId="8" w16cid:durableId="1490290136">
    <w:abstractNumId w:val="0"/>
  </w:num>
  <w:num w:numId="9" w16cid:durableId="754277758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" w16cid:durableId="1194805667">
    <w:abstractNumId w:val="3"/>
  </w:num>
  <w:num w:numId="11" w16cid:durableId="2001225432">
    <w:abstractNumId w:val="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NLUwMzMyNTU1MTEyNTdW0lEKTi0uzszPAykwrAUA7HKZWCwAAAA="/>
  </w:docVars>
  <w:rsids>
    <w:rsidRoot w:val="00257484"/>
    <w:rsid w:val="0001158E"/>
    <w:rsid w:val="00034D48"/>
    <w:rsid w:val="00045C4F"/>
    <w:rsid w:val="0006006D"/>
    <w:rsid w:val="00062229"/>
    <w:rsid w:val="000957B5"/>
    <w:rsid w:val="00095C50"/>
    <w:rsid w:val="000B47FC"/>
    <w:rsid w:val="000C1195"/>
    <w:rsid w:val="000C159E"/>
    <w:rsid w:val="000F4750"/>
    <w:rsid w:val="001248E8"/>
    <w:rsid w:val="001427A8"/>
    <w:rsid w:val="0016634D"/>
    <w:rsid w:val="00172C8B"/>
    <w:rsid w:val="001A4EB4"/>
    <w:rsid w:val="001C31F0"/>
    <w:rsid w:val="001C349E"/>
    <w:rsid w:val="001D5F5F"/>
    <w:rsid w:val="00217D68"/>
    <w:rsid w:val="00223965"/>
    <w:rsid w:val="002263EC"/>
    <w:rsid w:val="002407DD"/>
    <w:rsid w:val="00257484"/>
    <w:rsid w:val="00260212"/>
    <w:rsid w:val="00281855"/>
    <w:rsid w:val="002827CD"/>
    <w:rsid w:val="00283CDD"/>
    <w:rsid w:val="002B7ABF"/>
    <w:rsid w:val="002E1931"/>
    <w:rsid w:val="002E3218"/>
    <w:rsid w:val="002E6DFE"/>
    <w:rsid w:val="002F1AA2"/>
    <w:rsid w:val="002F45B8"/>
    <w:rsid w:val="003024B4"/>
    <w:rsid w:val="00303A4D"/>
    <w:rsid w:val="00305159"/>
    <w:rsid w:val="00354D2F"/>
    <w:rsid w:val="00355280"/>
    <w:rsid w:val="003C56CC"/>
    <w:rsid w:val="003E2B0A"/>
    <w:rsid w:val="003E6031"/>
    <w:rsid w:val="00436B79"/>
    <w:rsid w:val="0047037F"/>
    <w:rsid w:val="0048740E"/>
    <w:rsid w:val="004B19AB"/>
    <w:rsid w:val="004D0D8B"/>
    <w:rsid w:val="004F10FB"/>
    <w:rsid w:val="005041C7"/>
    <w:rsid w:val="005D7595"/>
    <w:rsid w:val="005E6F3E"/>
    <w:rsid w:val="005F05DA"/>
    <w:rsid w:val="00614408"/>
    <w:rsid w:val="00632B61"/>
    <w:rsid w:val="00661FBA"/>
    <w:rsid w:val="00667F70"/>
    <w:rsid w:val="00677F60"/>
    <w:rsid w:val="006A4B8E"/>
    <w:rsid w:val="006E5800"/>
    <w:rsid w:val="006E7CF0"/>
    <w:rsid w:val="0070331B"/>
    <w:rsid w:val="007126FB"/>
    <w:rsid w:val="0073785E"/>
    <w:rsid w:val="00737F63"/>
    <w:rsid w:val="007808D9"/>
    <w:rsid w:val="00792B85"/>
    <w:rsid w:val="007C75F2"/>
    <w:rsid w:val="007D3432"/>
    <w:rsid w:val="007E7157"/>
    <w:rsid w:val="00802588"/>
    <w:rsid w:val="00821EF8"/>
    <w:rsid w:val="00827038"/>
    <w:rsid w:val="0086653A"/>
    <w:rsid w:val="00871586"/>
    <w:rsid w:val="008B79EF"/>
    <w:rsid w:val="008C29B5"/>
    <w:rsid w:val="008D6D55"/>
    <w:rsid w:val="008E4DBB"/>
    <w:rsid w:val="0091337A"/>
    <w:rsid w:val="00923668"/>
    <w:rsid w:val="00946DFA"/>
    <w:rsid w:val="00955144"/>
    <w:rsid w:val="00957A30"/>
    <w:rsid w:val="0096504E"/>
    <w:rsid w:val="009C43EC"/>
    <w:rsid w:val="009F0D2B"/>
    <w:rsid w:val="00A06B19"/>
    <w:rsid w:val="00A07794"/>
    <w:rsid w:val="00A11224"/>
    <w:rsid w:val="00A15570"/>
    <w:rsid w:val="00AC222F"/>
    <w:rsid w:val="00AC698A"/>
    <w:rsid w:val="00B6434D"/>
    <w:rsid w:val="00B70296"/>
    <w:rsid w:val="00BB5F6E"/>
    <w:rsid w:val="00BC67E9"/>
    <w:rsid w:val="00BD5C1D"/>
    <w:rsid w:val="00BE71CB"/>
    <w:rsid w:val="00C06655"/>
    <w:rsid w:val="00C06E76"/>
    <w:rsid w:val="00C07312"/>
    <w:rsid w:val="00C07C8F"/>
    <w:rsid w:val="00C435A8"/>
    <w:rsid w:val="00C64DC8"/>
    <w:rsid w:val="00C65CE7"/>
    <w:rsid w:val="00C72C29"/>
    <w:rsid w:val="00C92845"/>
    <w:rsid w:val="00CA25B3"/>
    <w:rsid w:val="00CA3573"/>
    <w:rsid w:val="00CA769A"/>
    <w:rsid w:val="00CE7DA8"/>
    <w:rsid w:val="00D07CAD"/>
    <w:rsid w:val="00D33DB0"/>
    <w:rsid w:val="00D466D2"/>
    <w:rsid w:val="00DC00E6"/>
    <w:rsid w:val="00DC1B90"/>
    <w:rsid w:val="00DC702D"/>
    <w:rsid w:val="00DD63CF"/>
    <w:rsid w:val="00E22E67"/>
    <w:rsid w:val="00E90D51"/>
    <w:rsid w:val="00E95B7C"/>
    <w:rsid w:val="00EA570B"/>
    <w:rsid w:val="00EE029C"/>
    <w:rsid w:val="00F600E0"/>
    <w:rsid w:val="00F6467B"/>
    <w:rsid w:val="00FD6F9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91A0CEA"/>
  <w15:chartTrackingRefBased/>
  <w15:docId w15:val="{B5F7BCD4-8495-4617-ABBE-69EF744C6D2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0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iPriority="0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257484"/>
    <w:pPr>
      <w:suppressAutoHyphens/>
      <w:spacing w:after="0" w:line="240" w:lineRule="auto"/>
    </w:pPr>
    <w:rPr>
      <w:rFonts w:ascii="Times New Roman" w:eastAsia="Times New Roman" w:hAnsi="Times New Roman" w:cs="Times New Roman"/>
      <w:sz w:val="24"/>
      <w:szCs w:val="24"/>
      <w:lang w:eastAsia="ar-SA"/>
    </w:rPr>
  </w:style>
  <w:style w:type="paragraph" w:styleId="Heading3">
    <w:name w:val="heading 3"/>
    <w:basedOn w:val="Normal"/>
    <w:next w:val="Normal"/>
    <w:link w:val="Heading3Char"/>
    <w:qFormat/>
    <w:rsid w:val="00C07312"/>
    <w:pPr>
      <w:keepNext/>
      <w:numPr>
        <w:ilvl w:val="2"/>
        <w:numId w:val="1"/>
      </w:numPr>
      <w:tabs>
        <w:tab w:val="num" w:pos="0"/>
      </w:tabs>
      <w:ind w:left="720" w:hanging="720"/>
      <w:outlineLvl w:val="2"/>
    </w:pPr>
    <w:rPr>
      <w:b/>
      <w:sz w:val="26"/>
      <w:u w:val="single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rsid w:val="00257484"/>
    <w:pPr>
      <w:tabs>
        <w:tab w:val="center" w:pos="4320"/>
        <w:tab w:val="right" w:pos="8640"/>
      </w:tabs>
    </w:pPr>
  </w:style>
  <w:style w:type="character" w:customStyle="1" w:styleId="HeaderChar">
    <w:name w:val="Header Char"/>
    <w:basedOn w:val="DefaultParagraphFont"/>
    <w:link w:val="Header"/>
    <w:rsid w:val="00257484"/>
    <w:rPr>
      <w:rFonts w:ascii="Times New Roman" w:eastAsia="Times New Roman" w:hAnsi="Times New Roman" w:cs="Times New Roman"/>
      <w:sz w:val="24"/>
      <w:szCs w:val="24"/>
      <w:lang w:eastAsia="ar-SA"/>
    </w:rPr>
  </w:style>
  <w:style w:type="paragraph" w:styleId="ListParagraph">
    <w:name w:val="List Paragraph"/>
    <w:basedOn w:val="Normal"/>
    <w:uiPriority w:val="34"/>
    <w:qFormat/>
    <w:rsid w:val="00C07C8F"/>
    <w:pPr>
      <w:ind w:left="720"/>
      <w:contextualSpacing/>
    </w:pPr>
  </w:style>
  <w:style w:type="character" w:styleId="Strong">
    <w:name w:val="Strong"/>
    <w:basedOn w:val="DefaultParagraphFont"/>
    <w:uiPriority w:val="22"/>
    <w:qFormat/>
    <w:rsid w:val="00A06B19"/>
    <w:rPr>
      <w:b/>
      <w:bCs/>
    </w:rPr>
  </w:style>
  <w:style w:type="paragraph" w:styleId="Footer">
    <w:name w:val="footer"/>
    <w:basedOn w:val="Normal"/>
    <w:link w:val="FooterChar"/>
    <w:uiPriority w:val="99"/>
    <w:unhideWhenUsed/>
    <w:rsid w:val="000B47FC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0B47FC"/>
    <w:rPr>
      <w:rFonts w:ascii="Times New Roman" w:eastAsia="Times New Roman" w:hAnsi="Times New Roman" w:cs="Times New Roman"/>
      <w:sz w:val="24"/>
      <w:szCs w:val="24"/>
      <w:lang w:eastAsia="ar-SA"/>
    </w:rPr>
  </w:style>
  <w:style w:type="paragraph" w:styleId="BodyText">
    <w:name w:val="Body Text"/>
    <w:basedOn w:val="Normal"/>
    <w:link w:val="BodyTextChar"/>
    <w:rsid w:val="00C65CE7"/>
    <w:rPr>
      <w:sz w:val="26"/>
    </w:rPr>
  </w:style>
  <w:style w:type="character" w:customStyle="1" w:styleId="BodyTextChar">
    <w:name w:val="Body Text Char"/>
    <w:basedOn w:val="DefaultParagraphFont"/>
    <w:link w:val="BodyText"/>
    <w:rsid w:val="00C65CE7"/>
    <w:rPr>
      <w:rFonts w:ascii="Times New Roman" w:eastAsia="Times New Roman" w:hAnsi="Times New Roman" w:cs="Times New Roman"/>
      <w:sz w:val="26"/>
      <w:szCs w:val="24"/>
      <w:lang w:eastAsia="ar-SA"/>
    </w:rPr>
  </w:style>
  <w:style w:type="paragraph" w:styleId="HTMLPreformatted">
    <w:name w:val="HTML Preformatted"/>
    <w:basedOn w:val="Normal"/>
    <w:link w:val="HTMLPreformattedChar"/>
    <w:rsid w:val="00C65CE7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</w:pPr>
    <w:rPr>
      <w:rFonts w:ascii="Courier New" w:hAnsi="Courier New" w:cs="Courier New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rsid w:val="00C65CE7"/>
    <w:rPr>
      <w:rFonts w:ascii="Courier New" w:eastAsia="Times New Roman" w:hAnsi="Courier New" w:cs="Courier New"/>
      <w:sz w:val="20"/>
      <w:szCs w:val="20"/>
      <w:lang w:eastAsia="ar-SA"/>
    </w:rPr>
  </w:style>
  <w:style w:type="character" w:customStyle="1" w:styleId="Heading3Char">
    <w:name w:val="Heading 3 Char"/>
    <w:basedOn w:val="DefaultParagraphFont"/>
    <w:link w:val="Heading3"/>
    <w:rsid w:val="00C07312"/>
    <w:rPr>
      <w:rFonts w:ascii="Times New Roman" w:eastAsia="Times New Roman" w:hAnsi="Times New Roman" w:cs="Times New Roman"/>
      <w:b/>
      <w:sz w:val="26"/>
      <w:szCs w:val="24"/>
      <w:u w:val="single"/>
      <w:lang w:eastAsia="ar-SA"/>
    </w:rPr>
  </w:style>
  <w:style w:type="character" w:styleId="HTMLCode">
    <w:name w:val="HTML Code"/>
    <w:basedOn w:val="DefaultParagraphFont"/>
    <w:uiPriority w:val="99"/>
    <w:semiHidden/>
    <w:unhideWhenUsed/>
    <w:rsid w:val="00871586"/>
    <w:rPr>
      <w:rFonts w:ascii="Courier New" w:eastAsia="Times New Roman" w:hAnsi="Courier New" w:cs="Courier New"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6910359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image" Target="media/image7.png"/><Relationship Id="rId3" Type="http://schemas.openxmlformats.org/officeDocument/2006/relationships/settings" Target="settings.xml"/><Relationship Id="rId7" Type="http://schemas.openxmlformats.org/officeDocument/2006/relationships/image" Target="media/image1.jpeg"/><Relationship Id="rId12" Type="http://schemas.openxmlformats.org/officeDocument/2006/relationships/image" Target="media/image6.png"/><Relationship Id="rId2" Type="http://schemas.openxmlformats.org/officeDocument/2006/relationships/styles" Target="styles.xml"/><Relationship Id="rId16" Type="http://schemas.openxmlformats.org/officeDocument/2006/relationships/theme" Target="theme/theme1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png"/><Relationship Id="rId5" Type="http://schemas.openxmlformats.org/officeDocument/2006/relationships/footnotes" Target="footnotes.xml"/><Relationship Id="rId15" Type="http://schemas.openxmlformats.org/officeDocument/2006/relationships/fontTable" Target="fontTable.xml"/><Relationship Id="rId10" Type="http://schemas.openxmlformats.org/officeDocument/2006/relationships/image" Target="media/image4.png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image" Target="media/image8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1</TotalTime>
  <Pages>4</Pages>
  <Words>204</Words>
  <Characters>1163</Characters>
  <Application>Microsoft Office Word</Application>
  <DocSecurity>0</DocSecurity>
  <Lines>9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36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abahat ajaz</dc:creator>
  <cp:keywords/>
  <dc:description/>
  <cp:lastModifiedBy>Alishba waqar</cp:lastModifiedBy>
  <cp:revision>36</cp:revision>
  <dcterms:created xsi:type="dcterms:W3CDTF">2024-09-07T13:50:00Z</dcterms:created>
  <dcterms:modified xsi:type="dcterms:W3CDTF">2024-09-07T15:01:00Z</dcterms:modified>
</cp:coreProperties>
</file>